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XSpec="center" w:tblpY="842"/>
        <w:tblW w:w="14480" w:type="dxa"/>
        <w:tblLook w:val="04A0" w:firstRow="1" w:lastRow="0" w:firstColumn="1" w:lastColumn="0" w:noHBand="0" w:noVBand="1"/>
      </w:tblPr>
      <w:tblGrid>
        <w:gridCol w:w="483"/>
        <w:gridCol w:w="1310"/>
        <w:gridCol w:w="1793"/>
        <w:gridCol w:w="1230"/>
        <w:gridCol w:w="950"/>
        <w:gridCol w:w="1236"/>
        <w:gridCol w:w="1456"/>
        <w:gridCol w:w="2016"/>
        <w:gridCol w:w="857"/>
        <w:gridCol w:w="3149"/>
      </w:tblGrid>
      <w:tr w:rsidR="008C5E37" w:rsidRPr="008D46BF" w14:paraId="49D7C4A3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715D99" w14:textId="77777777" w:rsidR="00010558" w:rsidRPr="008D46BF" w:rsidRDefault="00010558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 w:rsidRPr="008D46B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2082B5" w14:textId="77777777" w:rsidR="00010558" w:rsidRPr="008D46BF" w:rsidRDefault="00010558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 w:rsidRPr="008D46B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0434892" w14:textId="77777777" w:rsidR="00010558" w:rsidRPr="008D46BF" w:rsidRDefault="00010558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 w:rsidRPr="008D46B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3FBAE" w14:textId="79ED72B7" w:rsidR="00010558" w:rsidRPr="008D46BF" w:rsidRDefault="008C5E37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 w:rsidRPr="008D46B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  <w:t>The likelihood</w:t>
            </w:r>
            <w:r w:rsidR="00010558" w:rsidRPr="008D46B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  <w:t xml:space="preserve"> of the risk occurring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1B189B" w14:textId="6B6DF5EA" w:rsidR="00010558" w:rsidRPr="008D46BF" w:rsidRDefault="00010558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 w:rsidRPr="008D46B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  <w:t xml:space="preserve">Impact </w:t>
            </w:r>
            <w:r w:rsidR="008C5E37" w:rsidRPr="008D46B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  <w:t>of</w:t>
            </w:r>
            <w:r w:rsidRPr="008D46B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  <w:t xml:space="preserve"> the risk occurs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8BB658" w14:textId="77777777" w:rsidR="00010558" w:rsidRPr="008D46BF" w:rsidRDefault="00010558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 w:rsidRPr="008D46B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  <w:t>Severity</w:t>
            </w:r>
            <w:r w:rsidRPr="008D46B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  <w:br/>
            </w:r>
            <w:r w:rsidRPr="008D46BF">
              <w:rPr>
                <w:rFonts w:ascii="Times New Roman" w:eastAsia="Times New Roman" w:hAnsi="Times New Roman"/>
                <w:i/>
                <w:iCs/>
                <w:color w:val="FF0000"/>
                <w:sz w:val="24"/>
                <w:szCs w:val="24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FDF251C" w14:textId="498BB288" w:rsidR="00010558" w:rsidRPr="008D46BF" w:rsidRDefault="00010558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 w:rsidRPr="008D46B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  <w:t>Owner</w:t>
            </w:r>
            <w:r w:rsidRPr="008D46BF">
              <w:rPr>
                <w:rFonts w:ascii="Times New Roman" w:eastAsia="Times New Roman" w:hAnsi="Times New Roman"/>
                <w:i/>
                <w:iCs/>
                <w:color w:val="FF0000"/>
                <w:sz w:val="24"/>
                <w:szCs w:val="24"/>
                <w:lang w:val="en-NZ" w:eastAsia="en-NZ"/>
              </w:rPr>
              <w:br/>
            </w:r>
            <w:r w:rsidR="008C5E37" w:rsidRPr="008D46BF">
              <w:rPr>
                <w:rFonts w:ascii="Times New Roman" w:eastAsia="Times New Roman" w:hAnsi="Times New Roman"/>
                <w:i/>
                <w:iCs/>
                <w:color w:val="FF0000"/>
                <w:sz w:val="24"/>
                <w:szCs w:val="24"/>
                <w:lang w:val="en-NZ" w:eastAsia="en-NZ"/>
              </w:rPr>
              <w:t>A person</w:t>
            </w:r>
            <w:r w:rsidRPr="008D46BF">
              <w:rPr>
                <w:rFonts w:ascii="Times New Roman" w:eastAsia="Times New Roman" w:hAnsi="Times New Roman"/>
                <w:i/>
                <w:iCs/>
                <w:color w:val="FF0000"/>
                <w:sz w:val="24"/>
                <w:szCs w:val="24"/>
                <w:lang w:val="en-NZ" w:eastAsia="en-NZ"/>
              </w:rPr>
              <w:t xml:space="preserve"> who will manage the risk. 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9F8686" w14:textId="77777777" w:rsidR="00010558" w:rsidRPr="008D46BF" w:rsidRDefault="00010558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 w:rsidRPr="008D46B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  <w:t>Mitigating action</w:t>
            </w:r>
            <w:r w:rsidRPr="008D46B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  <w:br/>
            </w:r>
            <w:r w:rsidRPr="008D46BF">
              <w:rPr>
                <w:rFonts w:ascii="Times New Roman" w:eastAsia="Times New Roman" w:hAnsi="Times New Roman"/>
                <w:i/>
                <w:iCs/>
                <w:color w:val="FF0000"/>
                <w:sz w:val="24"/>
                <w:szCs w:val="24"/>
                <w:lang w:val="en-NZ" w:eastAsia="en-NZ"/>
              </w:rPr>
              <w:t xml:space="preserve">Actions to mitigate the risk </w:t>
            </w:r>
            <w:proofErr w:type="gramStart"/>
            <w:r w:rsidRPr="008D46BF">
              <w:rPr>
                <w:rFonts w:ascii="Times New Roman" w:eastAsia="Times New Roman" w:hAnsi="Times New Roman"/>
                <w:i/>
                <w:iCs/>
                <w:color w:val="FF0000"/>
                <w:sz w:val="24"/>
                <w:szCs w:val="24"/>
                <w:lang w:val="en-NZ" w:eastAsia="en-NZ"/>
              </w:rPr>
              <w:t>e.g.</w:t>
            </w:r>
            <w:proofErr w:type="gramEnd"/>
            <w:r w:rsidRPr="008D46BF">
              <w:rPr>
                <w:rFonts w:ascii="Times New Roman" w:eastAsia="Times New Roman" w:hAnsi="Times New Roman"/>
                <w:i/>
                <w:iCs/>
                <w:color w:val="FF0000"/>
                <w:sz w:val="24"/>
                <w:szCs w:val="24"/>
                <w:lang w:val="en-NZ" w:eastAsia="en-NZ"/>
              </w:rPr>
              <w:t xml:space="preserve"> reduce the likelihood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6A230" w14:textId="77777777" w:rsidR="00010558" w:rsidRPr="008D46BF" w:rsidRDefault="00010558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 w:rsidRPr="008D46B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190B6A" w14:textId="77777777" w:rsidR="00010558" w:rsidRPr="008D46BF" w:rsidRDefault="00010558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 w:rsidRPr="008D46BF"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  <w:t>Useful resources</w:t>
            </w:r>
          </w:p>
        </w:tc>
      </w:tr>
      <w:tr w:rsidR="008C5E37" w:rsidRPr="008D46BF" w14:paraId="75AA5C45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F35F15" w14:textId="4D668442" w:rsidR="00010558" w:rsidRPr="008D46BF" w:rsidRDefault="00010558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935F07" w14:textId="150E68C1" w:rsidR="00010558" w:rsidRPr="008D46BF" w:rsidRDefault="00BC35E1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25/05/</w:t>
            </w:r>
            <w:r w:rsidR="00010558" w:rsidRPr="008D46BF">
              <w:rPr>
                <w:rFonts w:ascii="Times New Roman" w:hAnsi="Times New Roman"/>
                <w:sz w:val="24"/>
                <w:szCs w:val="24"/>
              </w:rPr>
              <w:t>202</w:t>
            </w:r>
            <w:r w:rsidRPr="008D46BF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B1646F" w14:textId="40DB1682" w:rsidR="00010558" w:rsidRPr="008D46BF" w:rsidRDefault="00010558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 xml:space="preserve">Project purpose and need </w:t>
            </w:r>
            <w:r w:rsidR="008C5E37" w:rsidRPr="008D46BF">
              <w:rPr>
                <w:rFonts w:ascii="Times New Roman" w:hAnsi="Times New Roman"/>
                <w:sz w:val="24"/>
                <w:szCs w:val="24"/>
              </w:rPr>
              <w:t>are</w:t>
            </w:r>
            <w:r w:rsidRPr="008D46BF">
              <w:rPr>
                <w:rFonts w:ascii="Times New Roman" w:hAnsi="Times New Roman"/>
                <w:sz w:val="24"/>
                <w:szCs w:val="24"/>
              </w:rPr>
              <w:t xml:space="preserve"> not well-defined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666EED0" w14:textId="4DFFF146" w:rsidR="00010558" w:rsidRPr="008D46BF" w:rsidRDefault="00010558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5E45809" w14:textId="6ED7E70A" w:rsidR="00010558" w:rsidRPr="008D46BF" w:rsidRDefault="00010558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122D22" w14:textId="6BC757F3" w:rsidR="00010558" w:rsidRPr="008D46BF" w:rsidRDefault="00010558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5A3F5A" w14:textId="59860614" w:rsidR="00010558" w:rsidRPr="008D46BF" w:rsidRDefault="00010558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Project Sponsor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93D3CE7" w14:textId="001B6FD2" w:rsidR="00010558" w:rsidRPr="008D46BF" w:rsidRDefault="008C5E37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 xml:space="preserve">If not already provided, complete a business </w:t>
            </w:r>
            <w:r w:rsidR="00CF525C" w:rsidRPr="008D46BF">
              <w:rPr>
                <w:rFonts w:ascii="Times New Roman" w:hAnsi="Times New Roman"/>
                <w:sz w:val="24"/>
                <w:szCs w:val="24"/>
              </w:rPr>
              <w:t>case,</w:t>
            </w:r>
            <w:r w:rsidR="00010558" w:rsidRPr="008D46BF">
              <w:rPr>
                <w:rFonts w:ascii="Times New Roman" w:hAnsi="Times New Roman"/>
                <w:sz w:val="24"/>
                <w:szCs w:val="24"/>
              </w:rPr>
              <w:t xml:space="preserve"> and ensure </w:t>
            </w:r>
            <w:r w:rsidRPr="008D46BF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="00010558" w:rsidRPr="008D46BF">
              <w:rPr>
                <w:rFonts w:ascii="Times New Roman" w:hAnsi="Times New Roman"/>
                <w:sz w:val="24"/>
                <w:szCs w:val="24"/>
              </w:rPr>
              <w:t xml:space="preserve">purpose is well defined on Project Charter and PID. 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AA0B9B" w14:textId="77777777" w:rsidR="00010558" w:rsidRPr="008D46BF" w:rsidRDefault="00010558" w:rsidP="00805172">
            <w:pPr>
              <w:rPr>
                <w:rFonts w:ascii="Times New Roman" w:hAnsi="Times New Roman"/>
                <w:sz w:val="24"/>
                <w:szCs w:val="24"/>
                <w:lang w:val="en-NZ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Open</w:t>
            </w:r>
          </w:p>
          <w:p w14:paraId="3D56689F" w14:textId="77777777" w:rsidR="00010558" w:rsidRPr="008D46BF" w:rsidRDefault="00010558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87B99" w14:textId="4707E292" w:rsidR="00010558" w:rsidRPr="008D46BF" w:rsidRDefault="00010558" w:rsidP="00805172">
            <w:pPr>
              <w:spacing w:after="0"/>
              <w:rPr>
                <w:rFonts w:ascii="Times New Roman" w:eastAsia="Times New Roman" w:hAnsi="Times New Roman"/>
                <w:b/>
                <w:bCs/>
                <w:color w:val="000000"/>
                <w:sz w:val="24"/>
                <w:szCs w:val="24"/>
                <w:lang w:val="en-NZ" w:eastAsia="en-NZ"/>
              </w:rPr>
            </w:pPr>
          </w:p>
        </w:tc>
      </w:tr>
      <w:tr w:rsidR="00FF055C" w:rsidRPr="008D46BF" w14:paraId="31AF1118" w14:textId="77777777" w:rsidTr="00010558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22AE97" w14:textId="4672A009" w:rsidR="00BC35E1" w:rsidRPr="008D46BF" w:rsidRDefault="00BC35E1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19089A8" w14:textId="2CAF0134" w:rsidR="00BC35E1" w:rsidRPr="008D46BF" w:rsidRDefault="00BC35E1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27/05/2022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FDD1B8" w14:textId="56253B4B" w:rsidR="00BC35E1" w:rsidRPr="008D46BF" w:rsidRDefault="00BC35E1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Stakeholders withdraw from the project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4633199" w14:textId="4CAED95C" w:rsidR="00BC35E1" w:rsidRPr="008D46BF" w:rsidRDefault="00BC35E1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 xml:space="preserve">Medium 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C728571" w14:textId="219AD195" w:rsidR="00BC35E1" w:rsidRPr="008D46BF" w:rsidRDefault="00BC35E1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75EA46" w14:textId="2F722A04" w:rsidR="00BC35E1" w:rsidRPr="008D46BF" w:rsidRDefault="00BC35E1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953AF" w14:textId="37D0E2E3" w:rsidR="00BC35E1" w:rsidRPr="008D46BF" w:rsidRDefault="00BC35E1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Project management</w:t>
            </w:r>
            <w:r w:rsidR="00681ED7" w:rsidRPr="008D46BF">
              <w:rPr>
                <w:rFonts w:ascii="Times New Roman" w:hAnsi="Times New Roman"/>
                <w:sz w:val="24"/>
                <w:szCs w:val="24"/>
              </w:rPr>
              <w:t xml:space="preserve"> team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FC5760" w14:textId="3CDBBABF" w:rsidR="00BC35E1" w:rsidRPr="008D46BF" w:rsidRDefault="00BC35E1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Make a contract at the beginning of the project or negotiate with the stakeholders to make sure everyone is happy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B0C428" w14:textId="130D4087" w:rsidR="00BC35E1" w:rsidRPr="008D46BF" w:rsidRDefault="00BC35E1" w:rsidP="00805172">
            <w:pPr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FC6E4C" w14:textId="77777777" w:rsidR="00BC35E1" w:rsidRPr="008D46BF" w:rsidRDefault="00BC35E1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  <w:p w14:paraId="3747D228" w14:textId="77777777" w:rsidR="00CC7C68" w:rsidRPr="008D46BF" w:rsidRDefault="00CC7C68" w:rsidP="00805172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5560AB7D" w14:textId="77777777" w:rsidR="00CC7C68" w:rsidRPr="008D46BF" w:rsidRDefault="00CC7C68" w:rsidP="00805172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23A1981A" w14:textId="77777777" w:rsidR="00CC7C68" w:rsidRPr="008D46BF" w:rsidRDefault="00CC7C68" w:rsidP="00805172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19DF115E" w14:textId="77777777" w:rsidR="00CC7C68" w:rsidRPr="008D46BF" w:rsidRDefault="00CC7C68" w:rsidP="00805172">
            <w:pPr>
              <w:rPr>
                <w:rFonts w:ascii="Times New Roman" w:hAnsi="Times New Roman"/>
                <w:sz w:val="24"/>
                <w:szCs w:val="24"/>
              </w:rPr>
            </w:pPr>
          </w:p>
          <w:p w14:paraId="3F621AE8" w14:textId="49CD52BB" w:rsidR="00CC7C68" w:rsidRPr="008D46BF" w:rsidRDefault="00CC7C68" w:rsidP="00805172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C35E1" w:rsidRPr="008D46BF" w14:paraId="64204E8F" w14:textId="77777777" w:rsidTr="00BC35E1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8E21236" w14:textId="36725C2D" w:rsidR="00BC35E1" w:rsidRPr="008D46BF" w:rsidRDefault="00BC35E1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lastRenderedPageBreak/>
              <w:t>3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E179CF" w14:textId="1A500724" w:rsidR="00BC35E1" w:rsidRPr="008D46BF" w:rsidRDefault="00BC35E1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30/05/2022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0ACC06" w14:textId="3025D535" w:rsidR="00BC35E1" w:rsidRPr="008D46BF" w:rsidRDefault="00BC35E1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Running out of funds for the completion of the E-commerce website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541C325" w14:textId="28320E87" w:rsidR="00BC35E1" w:rsidRPr="008D46BF" w:rsidRDefault="00BC35E1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Hig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6E8286D" w14:textId="03EC6338" w:rsidR="00BC35E1" w:rsidRPr="008D46BF" w:rsidRDefault="00BC35E1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63AA19" w14:textId="54BECDB3" w:rsidR="00BC35E1" w:rsidRPr="008D46BF" w:rsidRDefault="00BC35E1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16C62" w14:textId="5A38F99F" w:rsidR="00BC35E1" w:rsidRPr="008D46BF" w:rsidRDefault="00BC35E1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Project m</w:t>
            </w:r>
            <w:r w:rsidR="008C5E37" w:rsidRPr="008D46BF">
              <w:rPr>
                <w:rFonts w:ascii="Times New Roman" w:hAnsi="Times New Roman"/>
                <w:sz w:val="24"/>
                <w:szCs w:val="24"/>
              </w:rPr>
              <w:t>anagement</w:t>
            </w:r>
            <w:r w:rsidR="00681ED7" w:rsidRPr="008D46BF">
              <w:rPr>
                <w:rFonts w:ascii="Times New Roman" w:hAnsi="Times New Roman"/>
                <w:sz w:val="24"/>
                <w:szCs w:val="24"/>
              </w:rPr>
              <w:t xml:space="preserve"> team</w:t>
            </w:r>
            <w:r w:rsidR="008C5E37" w:rsidRPr="008D46BF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27A346" w14:textId="719A19BA" w:rsidR="00BC35E1" w:rsidRPr="008D46BF" w:rsidRDefault="008C5E37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At the beginning of the project, make a business plan with how much funds we have available and our outgoings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AF8CB2" w14:textId="446598D5" w:rsidR="00BC35E1" w:rsidRPr="008D46BF" w:rsidRDefault="008C5E37" w:rsidP="00805172">
            <w:pPr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56CEA" w14:textId="77777777" w:rsidR="00BC35E1" w:rsidRPr="008D46BF" w:rsidRDefault="00BC35E1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8C5E37" w:rsidRPr="008D46BF" w14:paraId="70BFAD36" w14:textId="77777777" w:rsidTr="00BC35E1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E55A8F" w14:textId="0464E3C9" w:rsidR="008C5E37" w:rsidRPr="008D46BF" w:rsidRDefault="008C5E37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CFEFE5" w14:textId="1446B461" w:rsidR="008C5E37" w:rsidRPr="008D46BF" w:rsidRDefault="008C5E37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02/06/2022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331D21" w14:textId="3753BB04" w:rsidR="008C5E37" w:rsidRPr="008D46BF" w:rsidRDefault="008C5E37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Adding unnecessary information to the E-commerce website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79F1350E" w14:textId="2DCF63C2" w:rsidR="008C5E37" w:rsidRPr="008D46BF" w:rsidRDefault="008C5E37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High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58D5186" w14:textId="0FD8E290" w:rsidR="008C5E37" w:rsidRPr="008D46BF" w:rsidRDefault="008C5E37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7D49D7" w14:textId="2EA37753" w:rsidR="008C5E37" w:rsidRPr="008D46BF" w:rsidRDefault="00653485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M</w:t>
            </w:r>
            <w:r w:rsidR="008C5E37" w:rsidRPr="008D46BF">
              <w:rPr>
                <w:rFonts w:ascii="Times New Roman" w:hAnsi="Times New Roman"/>
                <w:sz w:val="24"/>
                <w:szCs w:val="24"/>
              </w:rPr>
              <w:t>ed</w:t>
            </w:r>
            <w:r w:rsidRPr="008D46BF">
              <w:rPr>
                <w:rFonts w:ascii="Times New Roman" w:hAnsi="Times New Roman"/>
                <w:sz w:val="24"/>
                <w:szCs w:val="24"/>
              </w:rPr>
              <w:t xml:space="preserve">ium 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866D83" w14:textId="28ABF059" w:rsidR="008C5E37" w:rsidRPr="008D46BF" w:rsidRDefault="00907C4C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web deve</w:t>
            </w:r>
            <w:r w:rsidR="00F74721" w:rsidRPr="008D46BF">
              <w:rPr>
                <w:rFonts w:ascii="Times New Roman" w:hAnsi="Times New Roman"/>
                <w:sz w:val="24"/>
                <w:szCs w:val="24"/>
              </w:rPr>
              <w:t>lopment team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23FB1B" w14:textId="08D22AE5" w:rsidR="008C5E37" w:rsidRPr="008D46BF" w:rsidRDefault="00032052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Make</w:t>
            </w:r>
            <w:r w:rsidR="00752B17" w:rsidRPr="008D46BF">
              <w:rPr>
                <w:rFonts w:ascii="Times New Roman" w:hAnsi="Times New Roman"/>
                <w:sz w:val="24"/>
                <w:szCs w:val="24"/>
              </w:rPr>
              <w:t xml:space="preserve"> sure we keep it simple and user friendly so we are not adding unnecessary information that will confuse the user and UX and UI team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64FD59" w14:textId="76971F5F" w:rsidR="008C5E37" w:rsidRPr="008D46BF" w:rsidRDefault="00752B17" w:rsidP="00805172">
            <w:pPr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57FE32" w14:textId="77777777" w:rsidR="008C5E37" w:rsidRPr="008D46BF" w:rsidRDefault="008C5E37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752B17" w:rsidRPr="008D46BF" w14:paraId="20DFF3E9" w14:textId="77777777" w:rsidTr="0007538F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D64A6D" w14:textId="4A9CE68B" w:rsidR="00752B17" w:rsidRPr="008D46BF" w:rsidRDefault="00752B17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F1F962" w14:textId="659BD04C" w:rsidR="00752B17" w:rsidRPr="008D46BF" w:rsidRDefault="007443EA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03/06/2022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F910E0" w14:textId="6141285D" w:rsidR="00752B17" w:rsidRPr="008D46BF" w:rsidRDefault="000E2A64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Delays the project launch such as last</w:t>
            </w:r>
            <w:r w:rsidR="004B7C7B" w:rsidRPr="008D46BF">
              <w:rPr>
                <w:rFonts w:ascii="Times New Roman" w:hAnsi="Times New Roman"/>
                <w:sz w:val="24"/>
                <w:szCs w:val="24"/>
              </w:rPr>
              <w:t xml:space="preserve">-minute </w:t>
            </w:r>
            <w:r w:rsidR="00CF0752" w:rsidRPr="008D46BF">
              <w:rPr>
                <w:rFonts w:ascii="Times New Roman" w:hAnsi="Times New Roman"/>
                <w:sz w:val="24"/>
                <w:szCs w:val="24"/>
              </w:rPr>
              <w:t>corrections</w:t>
            </w:r>
            <w:r w:rsidR="004B7C7B" w:rsidRPr="008D46BF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r w:rsidR="00CF0752" w:rsidRPr="008D46BF">
              <w:rPr>
                <w:rFonts w:ascii="Times New Roman" w:hAnsi="Times New Roman"/>
                <w:sz w:val="24"/>
                <w:szCs w:val="24"/>
              </w:rPr>
              <w:t>updates</w:t>
            </w:r>
            <w:r w:rsidR="004B7C7B" w:rsidRPr="008D46BF">
              <w:rPr>
                <w:rFonts w:ascii="Times New Roman" w:hAnsi="Times New Roman"/>
                <w:sz w:val="24"/>
                <w:szCs w:val="24"/>
              </w:rPr>
              <w:t xml:space="preserve"> on </w:t>
            </w:r>
            <w:r w:rsidR="00CF0752" w:rsidRPr="008D46BF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="004B7C7B" w:rsidRPr="008D46BF">
              <w:rPr>
                <w:rFonts w:ascii="Times New Roman" w:hAnsi="Times New Roman"/>
                <w:sz w:val="24"/>
                <w:szCs w:val="24"/>
              </w:rPr>
              <w:t>website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0AFEC40A" w14:textId="70DFBCC7" w:rsidR="00752B17" w:rsidRPr="008D46BF" w:rsidRDefault="0007538F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high</w:t>
            </w:r>
          </w:p>
          <w:p w14:paraId="180926E9" w14:textId="42351F4E" w:rsidR="004B7C7B" w:rsidRPr="008D46BF" w:rsidRDefault="004B7C7B" w:rsidP="00805172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322681B3" w14:textId="35D1D4A7" w:rsidR="00752B17" w:rsidRPr="008D46BF" w:rsidRDefault="003359F9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4A8DB1" w14:textId="2C6F20F1" w:rsidR="00752B17" w:rsidRPr="008D46BF" w:rsidRDefault="003359F9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E5C706" w14:textId="77777777" w:rsidR="00681ED7" w:rsidRPr="008D46BF" w:rsidRDefault="007540CE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Project management</w:t>
            </w:r>
          </w:p>
          <w:p w14:paraId="692A74B9" w14:textId="4C670402" w:rsidR="00752B17" w:rsidRPr="008D46BF" w:rsidRDefault="00681ED7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team</w:t>
            </w:r>
            <w:r w:rsidR="007540CE" w:rsidRPr="008D46BF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CCCCA9B" w14:textId="43155916" w:rsidR="00752B17" w:rsidRPr="008D46BF" w:rsidRDefault="007540CE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 xml:space="preserve">Avoid missing </w:t>
            </w:r>
            <w:r w:rsidR="00907C4C" w:rsidRPr="008D46BF">
              <w:rPr>
                <w:rFonts w:ascii="Times New Roman" w:hAnsi="Times New Roman"/>
                <w:sz w:val="24"/>
                <w:szCs w:val="24"/>
              </w:rPr>
              <w:t>project deadlines, remain in constant communication with web developers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855746" w14:textId="7CFDA3CB" w:rsidR="00752B17" w:rsidRPr="008D46BF" w:rsidRDefault="003D035F" w:rsidP="00805172">
            <w:pPr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7216C2" w14:textId="77777777" w:rsidR="00752B17" w:rsidRPr="008D46BF" w:rsidRDefault="00752B17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CF0752" w:rsidRPr="008D46BF" w14:paraId="21AD3AE6" w14:textId="77777777" w:rsidTr="004B7C7B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9B1628" w14:textId="0DB942E1" w:rsidR="00CF0752" w:rsidRPr="008D46BF" w:rsidRDefault="00CF0752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lastRenderedPageBreak/>
              <w:t>6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ADEB33" w14:textId="2F11C10E" w:rsidR="00CF0752" w:rsidRPr="008D46BF" w:rsidRDefault="00CF0752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06/06/2022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24E84F" w14:textId="00832B3C" w:rsidR="00CF0752" w:rsidRPr="008D46BF" w:rsidRDefault="00687D29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 xml:space="preserve">Clients </w:t>
            </w:r>
            <w:r w:rsidR="00253C0B" w:rsidRPr="008D46BF">
              <w:rPr>
                <w:rFonts w:ascii="Times New Roman" w:hAnsi="Times New Roman"/>
                <w:sz w:val="24"/>
                <w:szCs w:val="24"/>
              </w:rPr>
              <w:t>refuse</w:t>
            </w:r>
            <w:r w:rsidR="00E6366B" w:rsidRPr="008D46BF">
              <w:rPr>
                <w:rFonts w:ascii="Times New Roman" w:hAnsi="Times New Roman"/>
                <w:sz w:val="24"/>
                <w:szCs w:val="24"/>
              </w:rPr>
              <w:t xml:space="preserve"> to approve deliverables or </w:t>
            </w:r>
            <w:r w:rsidR="00FF055C" w:rsidRPr="008D46BF">
              <w:rPr>
                <w:rFonts w:ascii="Times New Roman" w:hAnsi="Times New Roman"/>
                <w:sz w:val="24"/>
                <w:szCs w:val="24"/>
              </w:rPr>
              <w:t>delay</w:t>
            </w:r>
            <w:r w:rsidR="00E6366B" w:rsidRPr="008D46BF">
              <w:rPr>
                <w:rFonts w:ascii="Times New Roman" w:hAnsi="Times New Roman"/>
                <w:sz w:val="24"/>
                <w:szCs w:val="24"/>
              </w:rPr>
              <w:t xml:space="preserve"> approval </w:t>
            </w:r>
            <w:r w:rsidR="00E53001" w:rsidRPr="008D46BF">
              <w:rPr>
                <w:rFonts w:ascii="Times New Roman" w:hAnsi="Times New Roman"/>
                <w:sz w:val="24"/>
                <w:szCs w:val="24"/>
              </w:rPr>
              <w:t xml:space="preserve">during </w:t>
            </w:r>
            <w:r w:rsidR="00FF055C" w:rsidRPr="008D46BF">
              <w:rPr>
                <w:rFonts w:ascii="Times New Roman" w:hAnsi="Times New Roman"/>
                <w:sz w:val="24"/>
                <w:szCs w:val="24"/>
              </w:rPr>
              <w:t>the development</w:t>
            </w:r>
            <w:r w:rsidR="00E53001" w:rsidRPr="008D46BF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FF055C" w:rsidRPr="008D46BF">
              <w:rPr>
                <w:rFonts w:ascii="Times New Roman" w:hAnsi="Times New Roman"/>
                <w:sz w:val="24"/>
                <w:szCs w:val="24"/>
              </w:rPr>
              <w:t xml:space="preserve">of </w:t>
            </w:r>
            <w:r w:rsidR="00E53001" w:rsidRPr="008D46BF">
              <w:rPr>
                <w:rFonts w:ascii="Times New Roman" w:hAnsi="Times New Roman"/>
                <w:sz w:val="24"/>
                <w:szCs w:val="24"/>
              </w:rPr>
              <w:t>the website</w:t>
            </w:r>
            <w:r w:rsidR="00FF055C" w:rsidRPr="008D46B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13F0DDF1" w14:textId="22C8CB97" w:rsidR="00CF0752" w:rsidRPr="008D46BF" w:rsidRDefault="00253C0B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1A7F25B8" w14:textId="034DBAE1" w:rsidR="00CF0752" w:rsidRPr="008D46BF" w:rsidRDefault="00253C0B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 xml:space="preserve">High 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D6BC0B" w14:textId="7253DF69" w:rsidR="00CF0752" w:rsidRPr="008D46BF" w:rsidRDefault="00253C0B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 xml:space="preserve">High 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7BE756" w14:textId="77777777" w:rsidR="00681ED7" w:rsidRPr="008D46BF" w:rsidRDefault="00253C0B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Project management</w:t>
            </w:r>
          </w:p>
          <w:p w14:paraId="3AF8AE50" w14:textId="350CEE4F" w:rsidR="00CF0752" w:rsidRPr="008D46BF" w:rsidRDefault="00681ED7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team</w:t>
            </w:r>
            <w:r w:rsidR="00253C0B" w:rsidRPr="008D46BF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44155E" w14:textId="3BFBF5AD" w:rsidR="00CF0752" w:rsidRPr="008D46BF" w:rsidRDefault="00FF54D7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 xml:space="preserve">Communicate with </w:t>
            </w:r>
            <w:r w:rsidR="00FF055C" w:rsidRPr="008D46BF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Pr="008D46BF">
              <w:rPr>
                <w:rFonts w:ascii="Times New Roman" w:hAnsi="Times New Roman"/>
                <w:sz w:val="24"/>
                <w:szCs w:val="24"/>
              </w:rPr>
              <w:t xml:space="preserve">client more often on each </w:t>
            </w:r>
            <w:r w:rsidR="00FF055C" w:rsidRPr="008D46BF">
              <w:rPr>
                <w:rFonts w:ascii="Times New Roman" w:hAnsi="Times New Roman"/>
                <w:sz w:val="24"/>
                <w:szCs w:val="24"/>
              </w:rPr>
              <w:t>step</w:t>
            </w:r>
            <w:r w:rsidR="00524CA2" w:rsidRPr="008D46BF">
              <w:rPr>
                <w:rFonts w:ascii="Times New Roman" w:hAnsi="Times New Roman"/>
                <w:sz w:val="24"/>
                <w:szCs w:val="24"/>
              </w:rPr>
              <w:t xml:space="preserve"> before a </w:t>
            </w:r>
            <w:r w:rsidR="00073820" w:rsidRPr="008D46BF">
              <w:rPr>
                <w:rFonts w:ascii="Times New Roman" w:hAnsi="Times New Roman"/>
                <w:sz w:val="24"/>
                <w:szCs w:val="24"/>
              </w:rPr>
              <w:t xml:space="preserve">project starts and proactively stay updated with </w:t>
            </w:r>
            <w:r w:rsidR="00FF055C" w:rsidRPr="008D46BF">
              <w:rPr>
                <w:rFonts w:ascii="Times New Roman" w:hAnsi="Times New Roman"/>
                <w:sz w:val="24"/>
                <w:szCs w:val="24"/>
              </w:rPr>
              <w:t xml:space="preserve">the </w:t>
            </w:r>
            <w:r w:rsidR="00073820" w:rsidRPr="008D46BF">
              <w:rPr>
                <w:rFonts w:ascii="Times New Roman" w:hAnsi="Times New Roman"/>
                <w:sz w:val="24"/>
                <w:szCs w:val="24"/>
              </w:rPr>
              <w:t>client</w:t>
            </w:r>
            <w:r w:rsidR="00313D6B" w:rsidRPr="008D46B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F49CFA" w14:textId="52E4B491" w:rsidR="00CF0752" w:rsidRPr="008D46BF" w:rsidRDefault="00313D6B" w:rsidP="00805172">
            <w:pPr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36F6F7" w14:textId="77777777" w:rsidR="00CF0752" w:rsidRPr="008D46BF" w:rsidRDefault="00CF0752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3549B8" w:rsidRPr="008D46BF" w14:paraId="76784CFC" w14:textId="77777777" w:rsidTr="004B7C7B">
        <w:trPr>
          <w:trHeight w:val="2082"/>
        </w:trPr>
        <w:tc>
          <w:tcPr>
            <w:tcW w:w="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8344D0" w14:textId="6FC5D39B" w:rsidR="003549B8" w:rsidRPr="008D46BF" w:rsidRDefault="003549B8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91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F3D7D3" w14:textId="7823AE59" w:rsidR="003549B8" w:rsidRPr="008D46BF" w:rsidRDefault="006E1966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12/06/2022</w:t>
            </w:r>
          </w:p>
        </w:tc>
        <w:tc>
          <w:tcPr>
            <w:tcW w:w="1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AB8195" w14:textId="611BF66D" w:rsidR="003549B8" w:rsidRPr="008D46BF" w:rsidRDefault="0009456C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 xml:space="preserve">Change of requirements. Such as clients might change their </w:t>
            </w:r>
            <w:r w:rsidR="00DC688F" w:rsidRPr="008D46BF">
              <w:rPr>
                <w:rFonts w:ascii="Times New Roman" w:hAnsi="Times New Roman"/>
                <w:sz w:val="24"/>
                <w:szCs w:val="24"/>
              </w:rPr>
              <w:t xml:space="preserve">vision of </w:t>
            </w:r>
            <w:r w:rsidR="00681ED7" w:rsidRPr="008D46BF">
              <w:rPr>
                <w:rFonts w:ascii="Times New Roman" w:hAnsi="Times New Roman"/>
                <w:sz w:val="24"/>
                <w:szCs w:val="24"/>
              </w:rPr>
              <w:t>what</w:t>
            </w:r>
            <w:r w:rsidR="00DC688F" w:rsidRPr="008D46BF">
              <w:rPr>
                <w:rFonts w:ascii="Times New Roman" w:hAnsi="Times New Roman"/>
                <w:sz w:val="24"/>
                <w:szCs w:val="24"/>
              </w:rPr>
              <w:t xml:space="preserve"> the product </w:t>
            </w:r>
            <w:r w:rsidR="00681ED7" w:rsidRPr="008D46BF">
              <w:rPr>
                <w:rFonts w:ascii="Times New Roman" w:hAnsi="Times New Roman"/>
                <w:sz w:val="24"/>
                <w:szCs w:val="24"/>
              </w:rPr>
              <w:t>or certain features in it should look like.</w:t>
            </w:r>
          </w:p>
        </w:tc>
        <w:tc>
          <w:tcPr>
            <w:tcW w:w="116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14:paraId="2497195B" w14:textId="10AB6BE8" w:rsidR="003549B8" w:rsidRPr="008D46BF" w:rsidRDefault="00681ED7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Medium</w:t>
            </w:r>
          </w:p>
        </w:tc>
        <w:tc>
          <w:tcPr>
            <w:tcW w:w="8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0000"/>
          </w:tcPr>
          <w:p w14:paraId="53B484EF" w14:textId="68FB227C" w:rsidR="003549B8" w:rsidRPr="008D46BF" w:rsidRDefault="00681ED7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High</w:t>
            </w:r>
          </w:p>
        </w:tc>
        <w:tc>
          <w:tcPr>
            <w:tcW w:w="113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CAC99" w14:textId="7FC416B6" w:rsidR="003549B8" w:rsidRPr="008D46BF" w:rsidRDefault="00681ED7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High</w:t>
            </w:r>
          </w:p>
        </w:tc>
        <w:tc>
          <w:tcPr>
            <w:tcW w:w="103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565960" w14:textId="444E1DBB" w:rsidR="003549B8" w:rsidRPr="008D46BF" w:rsidRDefault="00681ED7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Project management team</w:t>
            </w:r>
          </w:p>
        </w:tc>
        <w:tc>
          <w:tcPr>
            <w:tcW w:w="19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AF9203" w14:textId="62624A21" w:rsidR="003549B8" w:rsidRPr="008D46BF" w:rsidRDefault="00681ED7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Keep in touch with clients</w:t>
            </w:r>
            <w:r w:rsidR="00534A8E" w:rsidRPr="008D46BF">
              <w:rPr>
                <w:rFonts w:ascii="Times New Roman" w:hAnsi="Times New Roman"/>
                <w:sz w:val="24"/>
                <w:szCs w:val="24"/>
              </w:rPr>
              <w:t xml:space="preserve">. </w:t>
            </w:r>
            <w:r w:rsidR="008609AB" w:rsidRPr="008D46BF">
              <w:rPr>
                <w:rFonts w:ascii="Times New Roman" w:hAnsi="Times New Roman"/>
                <w:sz w:val="24"/>
                <w:szCs w:val="24"/>
              </w:rPr>
              <w:t>To</w:t>
            </w:r>
            <w:r w:rsidR="00534A8E" w:rsidRPr="008D46BF">
              <w:rPr>
                <w:rFonts w:ascii="Times New Roman" w:hAnsi="Times New Roman"/>
                <w:sz w:val="24"/>
                <w:szCs w:val="24"/>
              </w:rPr>
              <w:t xml:space="preserve"> avoid any conflict situations or misunderstandings</w:t>
            </w:r>
            <w:r w:rsidR="00676587" w:rsidRPr="008D46BF">
              <w:rPr>
                <w:rFonts w:ascii="Times New Roman" w:hAnsi="Times New Roman"/>
                <w:sz w:val="24"/>
                <w:szCs w:val="24"/>
              </w:rPr>
              <w:t xml:space="preserve"> and always inform cl</w:t>
            </w:r>
            <w:r w:rsidR="00022B6D" w:rsidRPr="008D46BF">
              <w:rPr>
                <w:rFonts w:ascii="Times New Roman" w:hAnsi="Times New Roman"/>
                <w:sz w:val="24"/>
                <w:szCs w:val="24"/>
              </w:rPr>
              <w:t>ients about everything that can somehow affect the project</w:t>
            </w:r>
            <w:r w:rsidR="008609AB" w:rsidRPr="008D46BF">
              <w:rPr>
                <w:rFonts w:ascii="Times New Roman" w:hAnsi="Times New Roman"/>
                <w:sz w:val="24"/>
                <w:szCs w:val="24"/>
              </w:rPr>
              <w:t>.</w:t>
            </w:r>
          </w:p>
        </w:tc>
        <w:tc>
          <w:tcPr>
            <w:tcW w:w="80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16AA2" w14:textId="611E0294" w:rsidR="003549B8" w:rsidRPr="008D46BF" w:rsidRDefault="008609AB" w:rsidP="00805172">
            <w:pPr>
              <w:rPr>
                <w:rFonts w:ascii="Times New Roman" w:hAnsi="Times New Roman"/>
                <w:sz w:val="24"/>
                <w:szCs w:val="24"/>
              </w:rPr>
            </w:pPr>
            <w:r w:rsidRPr="008D46BF">
              <w:rPr>
                <w:rFonts w:ascii="Times New Roman" w:hAnsi="Times New Roman"/>
                <w:sz w:val="24"/>
                <w:szCs w:val="24"/>
              </w:rPr>
              <w:t>open</w:t>
            </w:r>
          </w:p>
        </w:tc>
        <w:tc>
          <w:tcPr>
            <w:tcW w:w="42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E4B81F" w14:textId="77777777" w:rsidR="003549B8" w:rsidRPr="008D46BF" w:rsidRDefault="003549B8" w:rsidP="00805172">
            <w:pPr>
              <w:spacing w:after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386D8812" w14:textId="254BA669" w:rsidR="007F5382" w:rsidRPr="008D46BF" w:rsidRDefault="007F5382" w:rsidP="00805172">
      <w:pPr>
        <w:rPr>
          <w:rFonts w:ascii="Times New Roman" w:hAnsi="Times New Roman"/>
          <w:sz w:val="24"/>
          <w:szCs w:val="24"/>
        </w:rPr>
      </w:pPr>
    </w:p>
    <w:sectPr w:rsidR="007F5382" w:rsidRPr="008D46BF" w:rsidSect="0001055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3B4991" w14:textId="77777777" w:rsidR="00D4278F" w:rsidRDefault="00D4278F" w:rsidP="00FC2E5E">
      <w:pPr>
        <w:spacing w:after="0" w:line="240" w:lineRule="auto"/>
      </w:pPr>
      <w:r>
        <w:separator/>
      </w:r>
    </w:p>
  </w:endnote>
  <w:endnote w:type="continuationSeparator" w:id="0">
    <w:p w14:paraId="0F790CE4" w14:textId="77777777" w:rsidR="00D4278F" w:rsidRDefault="00D4278F" w:rsidP="00FC2E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42D14" w14:textId="77777777" w:rsidR="005C0FBA" w:rsidRDefault="005C0F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09772400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3B7E5D26" w14:textId="3C450514" w:rsidR="00CC7C68" w:rsidRDefault="00CC7C68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D5F04C3" w14:textId="77777777" w:rsidR="00C1597D" w:rsidRPr="0028250B" w:rsidRDefault="00C1597D" w:rsidP="00C1597D">
    <w:pPr>
      <w:pStyle w:val="Title2"/>
      <w:jc w:val="left"/>
      <w:rPr>
        <w:rFonts w:ascii="Times New Roman" w:hAnsi="Times New Roman" w:cs="Times New Roman"/>
      </w:rPr>
    </w:pPr>
    <w:r w:rsidRPr="0028250B">
      <w:rPr>
        <w:rFonts w:ascii="Times New Roman" w:hAnsi="Times New Roman" w:cs="Times New Roman"/>
      </w:rPr>
      <w:t>Katherine Mulder,</w:t>
    </w:r>
    <w:r>
      <w:rPr>
        <w:rFonts w:ascii="Times New Roman" w:hAnsi="Times New Roman" w:cs="Times New Roman"/>
      </w:rPr>
      <w:t xml:space="preserve"> </w:t>
    </w:r>
    <w:proofErr w:type="spellStart"/>
    <w:r>
      <w:rPr>
        <w:rFonts w:ascii="Times New Roman" w:hAnsi="Times New Roman" w:cs="Times New Roman"/>
      </w:rPr>
      <w:t>Shaniece</w:t>
    </w:r>
    <w:proofErr w:type="spellEnd"/>
    <w:r>
      <w:rPr>
        <w:rFonts w:ascii="Times New Roman" w:hAnsi="Times New Roman" w:cs="Times New Roman"/>
      </w:rPr>
      <w:t xml:space="preserve"> Eagan</w:t>
    </w:r>
  </w:p>
  <w:p w14:paraId="5A8236A0" w14:textId="5DFC84C5" w:rsidR="00FC2E5E" w:rsidRDefault="00FC2E5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C43501" w14:textId="77777777" w:rsidR="005C0FBA" w:rsidRDefault="005C0F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77138" w14:textId="77777777" w:rsidR="00D4278F" w:rsidRDefault="00D4278F" w:rsidP="00FC2E5E">
      <w:pPr>
        <w:spacing w:after="0" w:line="240" w:lineRule="auto"/>
      </w:pPr>
      <w:r>
        <w:separator/>
      </w:r>
    </w:p>
  </w:footnote>
  <w:footnote w:type="continuationSeparator" w:id="0">
    <w:p w14:paraId="59C3B42C" w14:textId="77777777" w:rsidR="00D4278F" w:rsidRDefault="00D4278F" w:rsidP="00FC2E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E78072" w14:textId="77777777" w:rsidR="005C0FBA" w:rsidRDefault="005C0FB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4514C7" w14:textId="0FE75D9F" w:rsidR="00FC2E5E" w:rsidRPr="00C36D49" w:rsidRDefault="0044746A">
    <w:pPr>
      <w:pStyle w:val="Header"/>
      <w:rPr>
        <w:b/>
        <w:bCs/>
        <w:sz w:val="40"/>
        <w:szCs w:val="40"/>
      </w:rPr>
    </w:pPr>
    <w:r>
      <w:t>ITPM5.240 Agile Projects</w:t>
    </w:r>
    <w:r w:rsidR="005C0FBA">
      <w:tab/>
    </w:r>
    <w:r w:rsidR="00C36D49">
      <w:t xml:space="preserve">                                         </w:t>
    </w:r>
    <w:r w:rsidR="00D60E48">
      <w:t xml:space="preserve">          </w:t>
    </w:r>
    <w:r w:rsidR="00C36D49">
      <w:t xml:space="preserve">              </w:t>
    </w:r>
    <w:r w:rsidR="00D60E48" w:rsidRPr="00C36D49">
      <w:rPr>
        <w:b/>
        <w:bCs/>
        <w:sz w:val="40"/>
        <w:szCs w:val="40"/>
      </w:rPr>
      <w:t>RISK REGISTER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D7AD4D" w14:textId="77777777" w:rsidR="005C0FBA" w:rsidRDefault="005C0FB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B61E535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FFFFFF89"/>
    <w:multiLevelType w:val="singleLevel"/>
    <w:tmpl w:val="1EE22D16"/>
    <w:lvl w:ilvl="0">
      <w:start w:val="1"/>
      <w:numFmt w:val="bullet"/>
      <w:pStyle w:val="ListBullet"/>
      <w:lvlText w:val=""/>
      <w:lvlJc w:val="left"/>
      <w:pPr>
        <w:ind w:left="360" w:hanging="360"/>
      </w:pPr>
      <w:rPr>
        <w:rFonts w:ascii="Webdings" w:hAnsi="Webdings" w:hint="default"/>
      </w:rPr>
    </w:lvl>
  </w:abstractNum>
  <w:abstractNum w:abstractNumId="2" w15:restartNumberingAfterBreak="0">
    <w:nsid w:val="09535C58"/>
    <w:multiLevelType w:val="hybridMultilevel"/>
    <w:tmpl w:val="CAAE1F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DB591C"/>
    <w:multiLevelType w:val="hybridMultilevel"/>
    <w:tmpl w:val="81540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1F683F"/>
    <w:multiLevelType w:val="hybridMultilevel"/>
    <w:tmpl w:val="0D4A4C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23511D"/>
    <w:multiLevelType w:val="hybridMultilevel"/>
    <w:tmpl w:val="054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3C7345"/>
    <w:multiLevelType w:val="hybridMultilevel"/>
    <w:tmpl w:val="CB9821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1F3860"/>
    <w:multiLevelType w:val="hybridMultilevel"/>
    <w:tmpl w:val="E0B870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314253">
    <w:abstractNumId w:val="1"/>
  </w:num>
  <w:num w:numId="2" w16cid:durableId="1035620388">
    <w:abstractNumId w:val="0"/>
  </w:num>
  <w:num w:numId="3" w16cid:durableId="1849295618">
    <w:abstractNumId w:val="6"/>
  </w:num>
  <w:num w:numId="4" w16cid:durableId="74254066">
    <w:abstractNumId w:val="5"/>
  </w:num>
  <w:num w:numId="5" w16cid:durableId="62994842">
    <w:abstractNumId w:val="4"/>
  </w:num>
  <w:num w:numId="6" w16cid:durableId="1958176576">
    <w:abstractNumId w:val="7"/>
  </w:num>
  <w:num w:numId="7" w16cid:durableId="1175532325">
    <w:abstractNumId w:val="3"/>
  </w:num>
  <w:num w:numId="8" w16cid:durableId="1719933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07D10"/>
    <w:rsid w:val="00010558"/>
    <w:rsid w:val="00022B6D"/>
    <w:rsid w:val="00032052"/>
    <w:rsid w:val="00073820"/>
    <w:rsid w:val="0007538F"/>
    <w:rsid w:val="0009456C"/>
    <w:rsid w:val="000960BC"/>
    <w:rsid w:val="000A5D4C"/>
    <w:rsid w:val="000E2A64"/>
    <w:rsid w:val="001515C7"/>
    <w:rsid w:val="00253C0B"/>
    <w:rsid w:val="00275AE7"/>
    <w:rsid w:val="00313D6B"/>
    <w:rsid w:val="00323B61"/>
    <w:rsid w:val="003359F9"/>
    <w:rsid w:val="003549B8"/>
    <w:rsid w:val="00385F99"/>
    <w:rsid w:val="003D035F"/>
    <w:rsid w:val="0044746A"/>
    <w:rsid w:val="004B7C7B"/>
    <w:rsid w:val="00524CA2"/>
    <w:rsid w:val="00534A8E"/>
    <w:rsid w:val="005C0FBA"/>
    <w:rsid w:val="00653485"/>
    <w:rsid w:val="00676587"/>
    <w:rsid w:val="00681ED7"/>
    <w:rsid w:val="00684B5F"/>
    <w:rsid w:val="00687D29"/>
    <w:rsid w:val="006E1966"/>
    <w:rsid w:val="007443EA"/>
    <w:rsid w:val="00752B17"/>
    <w:rsid w:val="007540CE"/>
    <w:rsid w:val="007F2250"/>
    <w:rsid w:val="007F5382"/>
    <w:rsid w:val="00805172"/>
    <w:rsid w:val="008609AB"/>
    <w:rsid w:val="008C5E37"/>
    <w:rsid w:val="008D46BF"/>
    <w:rsid w:val="008F7BBC"/>
    <w:rsid w:val="00907C4C"/>
    <w:rsid w:val="0099084D"/>
    <w:rsid w:val="00994D34"/>
    <w:rsid w:val="009D3E7C"/>
    <w:rsid w:val="00BC35E1"/>
    <w:rsid w:val="00BE0BB4"/>
    <w:rsid w:val="00C14A14"/>
    <w:rsid w:val="00C1597D"/>
    <w:rsid w:val="00C23ADA"/>
    <w:rsid w:val="00C36D49"/>
    <w:rsid w:val="00CA0A83"/>
    <w:rsid w:val="00CC7C68"/>
    <w:rsid w:val="00CF0752"/>
    <w:rsid w:val="00CF525C"/>
    <w:rsid w:val="00D36D7C"/>
    <w:rsid w:val="00D4278F"/>
    <w:rsid w:val="00D60E48"/>
    <w:rsid w:val="00D84B29"/>
    <w:rsid w:val="00DA43AD"/>
    <w:rsid w:val="00DC688F"/>
    <w:rsid w:val="00E4079E"/>
    <w:rsid w:val="00E53001"/>
    <w:rsid w:val="00E6366B"/>
    <w:rsid w:val="00E65FD0"/>
    <w:rsid w:val="00E6750E"/>
    <w:rsid w:val="00F363B3"/>
    <w:rsid w:val="00F46FFB"/>
    <w:rsid w:val="00F74721"/>
    <w:rsid w:val="00FA5D34"/>
    <w:rsid w:val="00FC2E5E"/>
    <w:rsid w:val="00FF055C"/>
    <w:rsid w:val="00FF5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0F67AB"/>
  <w15:chartTrackingRefBased/>
  <w15:docId w15:val="{DD351044-1312-4525-BEC1-563EB01401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5D34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5382"/>
    <w:pPr>
      <w:spacing w:after="0" w:line="240" w:lineRule="auto"/>
      <w:ind w:left="567"/>
      <w:contextualSpacing/>
    </w:pPr>
  </w:style>
  <w:style w:type="paragraph" w:styleId="ListBullet">
    <w:name w:val="List Bullet"/>
    <w:basedOn w:val="Normal"/>
    <w:uiPriority w:val="99"/>
    <w:rsid w:val="007F5382"/>
    <w:pPr>
      <w:numPr>
        <w:numId w:val="1"/>
      </w:numPr>
      <w:spacing w:after="0" w:line="240" w:lineRule="auto"/>
      <w:contextualSpacing/>
    </w:pPr>
  </w:style>
  <w:style w:type="paragraph" w:styleId="ListNumber">
    <w:name w:val="List Number"/>
    <w:basedOn w:val="Normal"/>
    <w:uiPriority w:val="99"/>
    <w:rsid w:val="007F5382"/>
    <w:pPr>
      <w:numPr>
        <w:numId w:val="2"/>
      </w:numPr>
      <w:contextualSpacing/>
    </w:pPr>
  </w:style>
  <w:style w:type="paragraph" w:customStyle="1" w:styleId="paragraph">
    <w:name w:val="paragraph"/>
    <w:basedOn w:val="Normal"/>
    <w:rsid w:val="00010558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010558"/>
  </w:style>
  <w:style w:type="character" w:customStyle="1" w:styleId="eop">
    <w:name w:val="eop"/>
    <w:basedOn w:val="DefaultParagraphFont"/>
    <w:rsid w:val="00010558"/>
  </w:style>
  <w:style w:type="character" w:styleId="Hyperlink">
    <w:name w:val="Hyperlink"/>
    <w:basedOn w:val="DefaultParagraphFont"/>
    <w:uiPriority w:val="99"/>
    <w:unhideWhenUsed/>
    <w:rsid w:val="0001055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5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rsid w:val="00FC2E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2E5E"/>
    <w:rPr>
      <w:lang w:val="en-GB"/>
    </w:rPr>
  </w:style>
  <w:style w:type="paragraph" w:styleId="Footer">
    <w:name w:val="footer"/>
    <w:basedOn w:val="Normal"/>
    <w:link w:val="FooterChar"/>
    <w:uiPriority w:val="99"/>
    <w:rsid w:val="00FC2E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2E5E"/>
    <w:rPr>
      <w:lang w:val="en-GB"/>
    </w:rPr>
  </w:style>
  <w:style w:type="paragraph" w:customStyle="1" w:styleId="Title2">
    <w:name w:val="Title 2"/>
    <w:basedOn w:val="Normal"/>
    <w:uiPriority w:val="1"/>
    <w:qFormat/>
    <w:rsid w:val="00C1597D"/>
    <w:pPr>
      <w:spacing w:after="0" w:line="480" w:lineRule="auto"/>
      <w:jc w:val="center"/>
    </w:pPr>
    <w:rPr>
      <w:rFonts w:asciiTheme="minorHAnsi" w:eastAsiaTheme="minorEastAsia" w:hAnsiTheme="minorHAnsi" w:cstheme="minorBidi"/>
      <w:color w:val="000000" w:themeColor="text1"/>
      <w:sz w:val="24"/>
      <w:szCs w:val="24"/>
      <w:lang w:val="en-US" w:eastAsia="ja-JP"/>
    </w:rPr>
  </w:style>
  <w:style w:type="paragraph" w:styleId="Title">
    <w:name w:val="Title"/>
    <w:basedOn w:val="Normal"/>
    <w:next w:val="Normal"/>
    <w:link w:val="TitleChar"/>
    <w:uiPriority w:val="10"/>
    <w:qFormat/>
    <w:rsid w:val="005C0FB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0FBA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609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1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13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437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12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54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077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4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36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551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9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8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916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70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0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120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28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036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03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9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6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81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6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0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4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797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5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5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5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8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64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9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77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53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802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2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52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321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9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1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21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639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39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62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078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76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40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93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058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74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860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4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8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274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8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304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48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0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8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65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70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3</Pages>
  <Words>311</Words>
  <Characters>177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or Alani</dc:creator>
  <cp:keywords/>
  <dc:description/>
  <cp:lastModifiedBy>Katherine Mulder</cp:lastModifiedBy>
  <cp:revision>51</cp:revision>
  <dcterms:created xsi:type="dcterms:W3CDTF">2022-05-16T10:41:00Z</dcterms:created>
  <dcterms:modified xsi:type="dcterms:W3CDTF">2022-05-19T01:53:00Z</dcterms:modified>
</cp:coreProperties>
</file>